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A755B" w14:textId="77777777" w:rsidR="00B74E60" w:rsidRPr="00B74E60" w:rsidRDefault="00B74E60" w:rsidP="00B74E60">
      <w:pPr>
        <w:spacing w:after="0"/>
        <w:jc w:val="center"/>
        <w:rPr>
          <w:sz w:val="28"/>
          <w:szCs w:val="28"/>
        </w:rPr>
      </w:pPr>
      <w:r w:rsidRPr="00B74E60">
        <w:rPr>
          <w:sz w:val="28"/>
          <w:szCs w:val="28"/>
        </w:rPr>
        <w:t xml:space="preserve">Research Interest Group </w:t>
      </w:r>
      <w:r w:rsidRPr="00B74E60">
        <w:rPr>
          <w:sz w:val="28"/>
          <w:szCs w:val="28"/>
        </w:rPr>
        <w:t>(RIG)</w:t>
      </w:r>
    </w:p>
    <w:p w14:paraId="679514D3" w14:textId="77777777" w:rsidR="00B74E60" w:rsidRPr="00B74E60" w:rsidRDefault="00B74E60" w:rsidP="00B74E60">
      <w:pPr>
        <w:spacing w:after="0"/>
        <w:jc w:val="center"/>
        <w:rPr>
          <w:b/>
          <w:bCs/>
        </w:rPr>
      </w:pPr>
      <w:r w:rsidRPr="00B74E60">
        <w:rPr>
          <w:b/>
          <w:bCs/>
        </w:rPr>
        <w:t xml:space="preserve">Faculty of Medicine </w:t>
      </w:r>
    </w:p>
    <w:p w14:paraId="5D4CCAA7" w14:textId="77777777" w:rsidR="00B74E60" w:rsidRDefault="00B74E60" w:rsidP="00B74E60">
      <w:pPr>
        <w:spacing w:after="0"/>
        <w:jc w:val="center"/>
        <w:rPr>
          <w:b/>
          <w:bCs/>
        </w:rPr>
      </w:pPr>
      <w:proofErr w:type="spellStart"/>
      <w:r w:rsidRPr="00B74E60">
        <w:rPr>
          <w:b/>
          <w:bCs/>
        </w:rPr>
        <w:t>Universiti</w:t>
      </w:r>
      <w:proofErr w:type="spellEnd"/>
      <w:r w:rsidRPr="00B74E60">
        <w:rPr>
          <w:b/>
          <w:bCs/>
        </w:rPr>
        <w:t xml:space="preserve"> Malaya</w:t>
      </w:r>
    </w:p>
    <w:p w14:paraId="66074700" w14:textId="77777777" w:rsidR="00B74E60" w:rsidRDefault="00B74E60" w:rsidP="00B74E60">
      <w:pPr>
        <w:spacing w:after="0"/>
        <w:jc w:val="center"/>
        <w:rPr>
          <w:b/>
          <w:bCs/>
        </w:rPr>
      </w:pPr>
    </w:p>
    <w:p w14:paraId="403BBF24" w14:textId="77777777" w:rsidR="00B74E60" w:rsidRDefault="00B74E60" w:rsidP="00B74E60">
      <w:pPr>
        <w:spacing w:after="0"/>
        <w:jc w:val="center"/>
        <w:rPr>
          <w:b/>
          <w:bCs/>
        </w:rPr>
      </w:pPr>
      <w:r>
        <w:rPr>
          <w:b/>
          <w:bCs/>
        </w:rPr>
        <w:t>S</w:t>
      </w:r>
      <w:r w:rsidRPr="00B74E60">
        <w:rPr>
          <w:b/>
          <w:bCs/>
        </w:rPr>
        <w:t>tandard operating procedure (SOP)</w:t>
      </w:r>
    </w:p>
    <w:p w14:paraId="4F209062" w14:textId="77777777" w:rsidR="00B74E60" w:rsidRPr="00B74E60" w:rsidRDefault="00B74E60" w:rsidP="00B74E60">
      <w:pPr>
        <w:spacing w:after="0"/>
        <w:rPr>
          <w:b/>
          <w:bCs/>
        </w:rPr>
      </w:pPr>
      <w:r>
        <w:rPr>
          <w:b/>
          <w:bCs/>
        </w:rPr>
        <w:t xml:space="preserve"> </w:t>
      </w:r>
    </w:p>
    <w:p w14:paraId="2F4FE44E" w14:textId="77777777" w:rsidR="004D03CE" w:rsidRDefault="00B74E60" w:rsidP="00B74E60">
      <w:pPr>
        <w:pStyle w:val="ListParagraph"/>
        <w:numPr>
          <w:ilvl w:val="0"/>
          <w:numId w:val="1"/>
        </w:numPr>
        <w:spacing w:after="0"/>
      </w:pPr>
      <w:r w:rsidRPr="00B74E60">
        <w:rPr>
          <w:b/>
          <w:bCs/>
        </w:rPr>
        <w:t>Define the focus and goals of the RIG</w:t>
      </w:r>
    </w:p>
    <w:p w14:paraId="26F662F9" w14:textId="77777777" w:rsidR="00B74E60" w:rsidRPr="00B74E60" w:rsidRDefault="004D03CE" w:rsidP="004D03CE">
      <w:pPr>
        <w:pStyle w:val="ListParagraph"/>
        <w:spacing w:after="0"/>
      </w:pPr>
      <w:r>
        <w:t>Specify the r</w:t>
      </w:r>
      <w:r w:rsidR="00B74E60" w:rsidRPr="00B74E60">
        <w:t xml:space="preserve">esearch area </w:t>
      </w:r>
      <w:r>
        <w:t>the group will</w:t>
      </w:r>
      <w:r w:rsidR="00B74E60" w:rsidRPr="00B74E60">
        <w:t xml:space="preserve"> focus on</w:t>
      </w:r>
      <w:r>
        <w:t xml:space="preserve">, state the </w:t>
      </w:r>
      <w:r w:rsidR="00B74E60" w:rsidRPr="00B74E60">
        <w:t>group's objectives</w:t>
      </w:r>
      <w:r>
        <w:t xml:space="preserve"> and searchable keywords. </w:t>
      </w:r>
    </w:p>
    <w:p w14:paraId="553FADBE" w14:textId="77777777" w:rsidR="00B74E60" w:rsidRPr="00B74E60" w:rsidRDefault="00B74E60" w:rsidP="00B74E60">
      <w:pPr>
        <w:spacing w:after="0"/>
      </w:pPr>
    </w:p>
    <w:p w14:paraId="06F93036" w14:textId="77777777" w:rsidR="004D03CE" w:rsidRDefault="00B74E60" w:rsidP="004D03CE">
      <w:pPr>
        <w:pStyle w:val="ListParagraph"/>
        <w:numPr>
          <w:ilvl w:val="0"/>
          <w:numId w:val="1"/>
        </w:numPr>
        <w:spacing w:after="0"/>
      </w:pPr>
      <w:r w:rsidRPr="004D03CE">
        <w:rPr>
          <w:b/>
          <w:bCs/>
        </w:rPr>
        <w:t>Establish membership</w:t>
      </w:r>
    </w:p>
    <w:p w14:paraId="20BB4775" w14:textId="744EEC49" w:rsidR="004D03CE" w:rsidRDefault="004D03CE" w:rsidP="004D03CE">
      <w:pPr>
        <w:pStyle w:val="ListParagraph"/>
        <w:spacing w:after="0"/>
      </w:pPr>
      <w:r>
        <w:t xml:space="preserve">All RIG must encompass a minimum of 3PIs from 2 different departments </w:t>
      </w:r>
    </w:p>
    <w:p w14:paraId="4BB1240D" w14:textId="77777777" w:rsidR="00B74E60" w:rsidRPr="00B74E60" w:rsidRDefault="00B74E60" w:rsidP="00B74E60">
      <w:pPr>
        <w:spacing w:after="0"/>
      </w:pPr>
    </w:p>
    <w:p w14:paraId="65C0EAAD" w14:textId="77777777" w:rsidR="00B74E60" w:rsidRPr="004D03CE" w:rsidRDefault="00B74E60" w:rsidP="00B74E60">
      <w:pPr>
        <w:pStyle w:val="ListParagraph"/>
        <w:numPr>
          <w:ilvl w:val="0"/>
          <w:numId w:val="1"/>
        </w:numPr>
        <w:spacing w:after="0"/>
      </w:pPr>
      <w:r w:rsidRPr="004D03CE">
        <w:rPr>
          <w:b/>
          <w:bCs/>
        </w:rPr>
        <w:t>Communicate with members</w:t>
      </w:r>
    </w:p>
    <w:p w14:paraId="34F7D487" w14:textId="77777777" w:rsidR="004D03CE" w:rsidRPr="004D03CE" w:rsidRDefault="004D03CE" w:rsidP="004D03CE">
      <w:pPr>
        <w:pStyle w:val="ListParagraph"/>
        <w:spacing w:after="0"/>
      </w:pPr>
      <w:r w:rsidRPr="004D03CE">
        <w:t xml:space="preserve">Every RIC must </w:t>
      </w:r>
      <w:r>
        <w:t>appoint a head/convenor of the team. All members are required to provide a research/ professional profile (</w:t>
      </w:r>
      <w:proofErr w:type="spellStart"/>
      <w:r>
        <w:t>UMExpert</w:t>
      </w:r>
      <w:proofErr w:type="spellEnd"/>
      <w:r>
        <w:t xml:space="preserve">, </w:t>
      </w:r>
      <w:proofErr w:type="gramStart"/>
      <w:r>
        <w:t>LinkedIn ,</w:t>
      </w:r>
      <w:proofErr w:type="gramEnd"/>
      <w:r>
        <w:t xml:space="preserve"> etc)  </w:t>
      </w:r>
    </w:p>
    <w:p w14:paraId="22A1052E" w14:textId="77777777" w:rsidR="00B74E60" w:rsidRPr="00B74E60" w:rsidRDefault="00B74E60" w:rsidP="00B74E60">
      <w:pPr>
        <w:spacing w:after="0"/>
      </w:pPr>
    </w:p>
    <w:p w14:paraId="165069CA" w14:textId="77777777" w:rsidR="004D03CE" w:rsidRPr="004D03CE" w:rsidRDefault="004D03CE" w:rsidP="00B74E60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>Collaboration track record</w:t>
      </w:r>
    </w:p>
    <w:p w14:paraId="25F72714" w14:textId="77777777" w:rsidR="004D03CE" w:rsidRDefault="004D03CE" w:rsidP="004D03CE">
      <w:pPr>
        <w:pStyle w:val="ListParagraph"/>
        <w:spacing w:after="0"/>
      </w:pPr>
      <w:r w:rsidRPr="004D03CE">
        <w:t xml:space="preserve">State </w:t>
      </w:r>
      <w:r>
        <w:t xml:space="preserve">the activities/supporting evidence </w:t>
      </w:r>
      <w:r w:rsidRPr="004D03CE">
        <w:t xml:space="preserve">of an undergoing or ongoing collaboration under the </w:t>
      </w:r>
      <w:r>
        <w:t>'</w:t>
      </w:r>
      <w:r w:rsidRPr="004D03CE">
        <w:t>activities/project</w:t>
      </w:r>
      <w:r>
        <w:t>'</w:t>
      </w:r>
      <w:r w:rsidRPr="004D03CE">
        <w:t xml:space="preserve"> colum</w:t>
      </w:r>
      <w:r>
        <w:t>n</w:t>
      </w:r>
      <w:r w:rsidRPr="004D03CE">
        <w:t xml:space="preserve"> in the form</w:t>
      </w:r>
      <w:r>
        <w:t xml:space="preserve">. </w:t>
      </w:r>
    </w:p>
    <w:p w14:paraId="15A2E2B1" w14:textId="77777777" w:rsidR="00B74E60" w:rsidRDefault="004D03CE" w:rsidP="004D03CE">
      <w:pPr>
        <w:pStyle w:val="ListParagraph"/>
        <w:spacing w:after="0"/>
      </w:pPr>
      <w:proofErr w:type="spellStart"/>
      <w:r>
        <w:t>i.e</w:t>
      </w:r>
      <w:proofErr w:type="spellEnd"/>
      <w:r>
        <w:t>: Monthly group meetings, conferences, grant applications, training, articles, blog post, website</w:t>
      </w:r>
    </w:p>
    <w:p w14:paraId="24DF4B29" w14:textId="77777777" w:rsidR="004D03CE" w:rsidRDefault="004D03CE" w:rsidP="004D03CE">
      <w:pPr>
        <w:pStyle w:val="ListParagraph"/>
        <w:spacing w:after="0"/>
      </w:pPr>
    </w:p>
    <w:p w14:paraId="255339D7" w14:textId="77777777" w:rsidR="004D03CE" w:rsidRDefault="004D03CE" w:rsidP="004D03CE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4D03CE">
        <w:rPr>
          <w:b/>
          <w:bCs/>
        </w:rPr>
        <w:t>Establishing UM Research Centre (</w:t>
      </w:r>
      <w:proofErr w:type="spellStart"/>
      <w:r w:rsidRPr="004D03CE">
        <w:rPr>
          <w:b/>
          <w:bCs/>
        </w:rPr>
        <w:t>UMCoR</w:t>
      </w:r>
      <w:proofErr w:type="spellEnd"/>
      <w:r w:rsidRPr="004D03CE">
        <w:rPr>
          <w:b/>
          <w:bCs/>
        </w:rPr>
        <w:t>)</w:t>
      </w:r>
    </w:p>
    <w:p w14:paraId="04DEADB3" w14:textId="77777777" w:rsidR="004D03CE" w:rsidRPr="004D03CE" w:rsidRDefault="004D03CE" w:rsidP="004D03CE">
      <w:pPr>
        <w:pStyle w:val="ListParagraph"/>
        <w:spacing w:after="0"/>
      </w:pPr>
      <w:r>
        <w:t xml:space="preserve">Active RIG with a good track record will be encouraged to form a </w:t>
      </w:r>
      <w:proofErr w:type="spellStart"/>
      <w:r>
        <w:t>UMCoR</w:t>
      </w:r>
      <w:proofErr w:type="spellEnd"/>
      <w:r>
        <w:t xml:space="preserve"> at a central level. </w:t>
      </w:r>
    </w:p>
    <w:p w14:paraId="6DBA4F2B" w14:textId="77777777" w:rsidR="004D03CE" w:rsidRDefault="004D03CE" w:rsidP="004D03CE">
      <w:pPr>
        <w:pStyle w:val="ListParagraph"/>
        <w:spacing w:after="0"/>
      </w:pPr>
      <w:r>
        <w:t>What: (</w:t>
      </w:r>
      <w:proofErr w:type="spellStart"/>
      <w:r>
        <w:t>Pn</w:t>
      </w:r>
      <w:proofErr w:type="spellEnd"/>
      <w:r>
        <w:t xml:space="preserve"> Faizah please help me here, I </w:t>
      </w:r>
      <w:proofErr w:type="spellStart"/>
      <w:proofErr w:type="gramStart"/>
      <w:r>
        <w:t>cant</w:t>
      </w:r>
      <w:proofErr w:type="spellEnd"/>
      <w:proofErr w:type="gramEnd"/>
      <w:r>
        <w:t xml:space="preserve"> find the info) </w:t>
      </w:r>
    </w:p>
    <w:p w14:paraId="1F7C05BB" w14:textId="77777777" w:rsidR="004D03CE" w:rsidRDefault="004D03CE" w:rsidP="004D03CE">
      <w:pPr>
        <w:pStyle w:val="ListParagraph"/>
        <w:spacing w:after="0"/>
      </w:pPr>
      <w:r>
        <w:t xml:space="preserve">Why: </w:t>
      </w:r>
    </w:p>
    <w:p w14:paraId="73F499FE" w14:textId="77777777" w:rsidR="004D03CE" w:rsidRDefault="004D03CE" w:rsidP="004D03CE">
      <w:pPr>
        <w:pStyle w:val="ListParagraph"/>
        <w:spacing w:after="0"/>
      </w:pPr>
      <w:r>
        <w:t>How:</w:t>
      </w:r>
    </w:p>
    <w:p w14:paraId="09C494EC" w14:textId="77777777" w:rsidR="004D03CE" w:rsidRDefault="004D03CE" w:rsidP="004D03CE">
      <w:pPr>
        <w:pStyle w:val="ListParagraph"/>
        <w:spacing w:after="0"/>
      </w:pPr>
    </w:p>
    <w:p w14:paraId="5591C7B9" w14:textId="77777777" w:rsidR="004D03CE" w:rsidRDefault="004D03CE" w:rsidP="004D03CE">
      <w:pPr>
        <w:spacing w:after="0"/>
        <w:jc w:val="center"/>
        <w:rPr>
          <w:b/>
          <w:bCs/>
        </w:rPr>
      </w:pPr>
      <w:r w:rsidRPr="00B74E60">
        <w:rPr>
          <w:b/>
          <w:bCs/>
        </w:rPr>
        <w:t xml:space="preserve">Procedure to </w:t>
      </w:r>
      <w:proofErr w:type="gramStart"/>
      <w:r w:rsidRPr="00B74E60">
        <w:rPr>
          <w:b/>
          <w:bCs/>
        </w:rPr>
        <w:t>register  RIG</w:t>
      </w:r>
      <w:proofErr w:type="gramEnd"/>
    </w:p>
    <w:p w14:paraId="54A7E191" w14:textId="77777777" w:rsidR="004D03CE" w:rsidRDefault="004D03CE" w:rsidP="004D03CE">
      <w:pPr>
        <w:pStyle w:val="ListParagraph"/>
        <w:spacing w:after="0"/>
      </w:pPr>
    </w:p>
    <w:p w14:paraId="47855DF4" w14:textId="77777777" w:rsidR="00B74E60" w:rsidRDefault="004D03CE" w:rsidP="004D03CE">
      <w:pPr>
        <w:spacing w:after="0"/>
        <w:jc w:val="center"/>
      </w:pPr>
      <w:r>
        <w:rPr>
          <w:b/>
          <w:bCs/>
          <w:noProof/>
        </w:rPr>
        <w:drawing>
          <wp:inline distT="0" distB="0" distL="0" distR="0" wp14:anchorId="08659B39" wp14:editId="3D009713">
            <wp:extent cx="4985963" cy="2981004"/>
            <wp:effectExtent l="38100" t="19050" r="24765" b="2921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14:paraId="62723128" w14:textId="77777777" w:rsidR="00B74E60" w:rsidRDefault="00B74E60" w:rsidP="00B74E60">
      <w:pPr>
        <w:spacing w:after="0"/>
      </w:pPr>
    </w:p>
    <w:p w14:paraId="51D4AB5D" w14:textId="77777777" w:rsidR="00B74E60" w:rsidRDefault="00B74E60" w:rsidP="00B74E60">
      <w:pPr>
        <w:spacing w:after="0"/>
      </w:pPr>
    </w:p>
    <w:p w14:paraId="66BEF4D6" w14:textId="77777777" w:rsidR="00B74E60" w:rsidRDefault="004D03CE" w:rsidP="00B74E60">
      <w:pPr>
        <w:spacing w:after="0"/>
      </w:pPr>
      <w:r>
        <w:t>Plan for 2023:</w:t>
      </w:r>
    </w:p>
    <w:p w14:paraId="46C39EB7" w14:textId="77777777" w:rsidR="004D03CE" w:rsidRDefault="004D03CE" w:rsidP="00B74E60">
      <w:pPr>
        <w:spacing w:after="0"/>
      </w:pPr>
    </w:p>
    <w:p w14:paraId="59ACBEAD" w14:textId="77777777" w:rsidR="004D03CE" w:rsidRDefault="004D03CE" w:rsidP="00B74E60">
      <w:pPr>
        <w:spacing w:after="0"/>
      </w:pPr>
      <w:proofErr w:type="spellStart"/>
      <w:r>
        <w:t>Initail</w:t>
      </w:r>
      <w:proofErr w:type="spellEnd"/>
      <w:r>
        <w:t xml:space="preserve"> launch: Feb 2023</w:t>
      </w:r>
    </w:p>
    <w:p w14:paraId="531BD7C6" w14:textId="77777777" w:rsidR="004D03CE" w:rsidRDefault="004D03CE" w:rsidP="00B74E60">
      <w:pPr>
        <w:spacing w:after="0"/>
      </w:pPr>
      <w:r>
        <w:t>2</w:t>
      </w:r>
      <w:r w:rsidRPr="004D03CE">
        <w:rPr>
          <w:vertAlign w:val="superscript"/>
        </w:rPr>
        <w:t>nd</w:t>
      </w:r>
      <w:r>
        <w:t xml:space="preserve"> web update: June 2023</w:t>
      </w:r>
    </w:p>
    <w:p w14:paraId="6E31BA77" w14:textId="77777777" w:rsidR="004D03CE" w:rsidRDefault="004D03CE" w:rsidP="00B74E60">
      <w:pPr>
        <w:spacing w:after="0"/>
      </w:pPr>
      <w:r>
        <w:t>3</w:t>
      </w:r>
      <w:r w:rsidRPr="004D03CE">
        <w:rPr>
          <w:vertAlign w:val="superscript"/>
        </w:rPr>
        <w:t>rd</w:t>
      </w:r>
      <w:r>
        <w:t xml:space="preserve"> web update: October 2023</w:t>
      </w:r>
    </w:p>
    <w:p w14:paraId="04CB6AE2" w14:textId="77777777" w:rsidR="004D03CE" w:rsidRDefault="004D03CE" w:rsidP="00B74E60">
      <w:pPr>
        <w:spacing w:after="0"/>
      </w:pPr>
    </w:p>
    <w:p w14:paraId="0AD01920" w14:textId="77777777" w:rsidR="004D03CE" w:rsidRDefault="004D03CE" w:rsidP="00B74E60">
      <w:pPr>
        <w:spacing w:after="0"/>
      </w:pPr>
    </w:p>
    <w:p w14:paraId="6C609CDD" w14:textId="77777777" w:rsidR="00B74E60" w:rsidRDefault="00B74E60" w:rsidP="00B74E60">
      <w:pPr>
        <w:spacing w:after="0"/>
      </w:pPr>
    </w:p>
    <w:p w14:paraId="516ECBFC" w14:textId="77777777" w:rsidR="00B74E60" w:rsidRDefault="00B74E60" w:rsidP="00B74E60">
      <w:pPr>
        <w:spacing w:after="0"/>
      </w:pPr>
    </w:p>
    <w:p w14:paraId="22946C93" w14:textId="77777777" w:rsidR="00B74E60" w:rsidRDefault="00B74E60" w:rsidP="00B74E60">
      <w:pPr>
        <w:spacing w:after="0"/>
      </w:pPr>
    </w:p>
    <w:p w14:paraId="3315F7B4" w14:textId="77777777" w:rsidR="00B74E60" w:rsidRDefault="00B74E60" w:rsidP="00B74E60">
      <w:pPr>
        <w:spacing w:after="0"/>
      </w:pPr>
    </w:p>
    <w:p w14:paraId="6CCC85FC" w14:textId="77777777" w:rsidR="004D03CE" w:rsidRDefault="004D03CE">
      <w:pPr>
        <w:rPr>
          <w:b/>
          <w:bCs/>
        </w:rPr>
      </w:pPr>
      <w:r>
        <w:rPr>
          <w:b/>
          <w:bCs/>
        </w:rPr>
        <w:br w:type="page"/>
      </w:r>
    </w:p>
    <w:p w14:paraId="7D3D0D54" w14:textId="77777777" w:rsidR="00B74E60" w:rsidRDefault="00B74E60" w:rsidP="00B74E60">
      <w:pPr>
        <w:spacing w:after="0"/>
        <w:jc w:val="center"/>
        <w:rPr>
          <w:b/>
          <w:bCs/>
        </w:rPr>
      </w:pPr>
    </w:p>
    <w:p w14:paraId="2A35483A" w14:textId="77777777" w:rsidR="00B74E60" w:rsidRDefault="00B74E60" w:rsidP="00B74E60">
      <w:pPr>
        <w:spacing w:after="0"/>
        <w:jc w:val="center"/>
        <w:rPr>
          <w:b/>
          <w:bCs/>
        </w:rPr>
      </w:pPr>
    </w:p>
    <w:p w14:paraId="5920A486" w14:textId="77777777" w:rsidR="00B74E60" w:rsidRDefault="00B74E60" w:rsidP="00B74E60">
      <w:pPr>
        <w:spacing w:after="0"/>
        <w:rPr>
          <w:b/>
          <w:bCs/>
        </w:rPr>
      </w:pPr>
    </w:p>
    <w:p w14:paraId="54547F25" w14:textId="77777777" w:rsidR="00B74E60" w:rsidRPr="00B74E60" w:rsidRDefault="00B74E60" w:rsidP="00B74E60">
      <w:pPr>
        <w:spacing w:after="0"/>
        <w:rPr>
          <w:b/>
          <w:bCs/>
        </w:rPr>
        <w:sectPr w:rsidR="00B74E60" w:rsidRPr="00B74E6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89E9FCF" w14:textId="77777777" w:rsidR="00B74E60" w:rsidRPr="00B74E60" w:rsidRDefault="00B74E60" w:rsidP="00B74E60">
      <w:pPr>
        <w:spacing w:after="0"/>
      </w:pPr>
    </w:p>
    <w:sectPr w:rsidR="00B74E60" w:rsidRPr="00B74E60" w:rsidSect="00B74E60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596C50"/>
    <w:multiLevelType w:val="hybridMultilevel"/>
    <w:tmpl w:val="3A426C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5256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jAyN7I0Nje1NLJU0lEKTi0uzszPAykwrAUAfTO1XywAAAA="/>
  </w:docVars>
  <w:rsids>
    <w:rsidRoot w:val="00B74E60"/>
    <w:rsid w:val="004D03CE"/>
    <w:rsid w:val="00665768"/>
    <w:rsid w:val="00B74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669BC"/>
  <w15:chartTrackingRefBased/>
  <w15:docId w15:val="{A9DCDFC5-EFE5-435E-A528-CBBCEA433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4E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Relationship Id="rId14" Type="http://schemas.openxmlformats.org/officeDocument/2006/relationships/customXml" Target="../customXml/item3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3DCFF80-CFA1-487F-8CA8-8F623C6BEE7E}" type="doc">
      <dgm:prSet loTypeId="urn:microsoft.com/office/officeart/2005/8/layout/chevron2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MY"/>
        </a:p>
      </dgm:t>
    </dgm:pt>
    <dgm:pt modelId="{978C67F4-1190-4907-B737-8AAA4B315593}">
      <dgm:prSet phldrT="[Text]"/>
      <dgm:spPr/>
      <dgm:t>
        <a:bodyPr/>
        <a:lstStyle/>
        <a:p>
          <a:r>
            <a:rPr lang="en-MY"/>
            <a:t>Start</a:t>
          </a:r>
        </a:p>
      </dgm:t>
    </dgm:pt>
    <dgm:pt modelId="{082ED9B5-5EE0-4A6A-80C7-48BD25225911}" type="parTrans" cxnId="{F3473636-564D-411E-A542-06872059D9DB}">
      <dgm:prSet/>
      <dgm:spPr/>
      <dgm:t>
        <a:bodyPr/>
        <a:lstStyle/>
        <a:p>
          <a:endParaRPr lang="en-MY"/>
        </a:p>
      </dgm:t>
    </dgm:pt>
    <dgm:pt modelId="{9DBCEF85-5C7A-4655-8E90-B3D19CC2C9FC}" type="sibTrans" cxnId="{F3473636-564D-411E-A542-06872059D9DB}">
      <dgm:prSet/>
      <dgm:spPr/>
      <dgm:t>
        <a:bodyPr/>
        <a:lstStyle/>
        <a:p>
          <a:endParaRPr lang="en-MY"/>
        </a:p>
      </dgm:t>
    </dgm:pt>
    <dgm:pt modelId="{5F436DE8-5863-42FE-860D-5A9721394AD6}">
      <dgm:prSet phldrT="[Text]"/>
      <dgm:spPr/>
      <dgm:t>
        <a:bodyPr/>
        <a:lstStyle/>
        <a:p>
          <a:r>
            <a:rPr lang="en-MY"/>
            <a:t>Download RIG form on Research Groups</a:t>
          </a:r>
        </a:p>
      </dgm:t>
    </dgm:pt>
    <dgm:pt modelId="{6124D8E8-632D-42EF-A775-65C422781685}" type="parTrans" cxnId="{F39C19BD-93F6-4562-9CA8-CF45A371C781}">
      <dgm:prSet/>
      <dgm:spPr/>
      <dgm:t>
        <a:bodyPr/>
        <a:lstStyle/>
        <a:p>
          <a:endParaRPr lang="en-MY"/>
        </a:p>
      </dgm:t>
    </dgm:pt>
    <dgm:pt modelId="{BB8B0AA2-A1E8-4901-9661-6C014BC99E42}" type="sibTrans" cxnId="{F39C19BD-93F6-4562-9CA8-CF45A371C781}">
      <dgm:prSet/>
      <dgm:spPr/>
      <dgm:t>
        <a:bodyPr/>
        <a:lstStyle/>
        <a:p>
          <a:endParaRPr lang="en-MY"/>
        </a:p>
      </dgm:t>
    </dgm:pt>
    <dgm:pt modelId="{AEBA797A-C3A7-468A-926C-0296AF4365B4}">
      <dgm:prSet phldrT="[Text]"/>
      <dgm:spPr/>
      <dgm:t>
        <a:bodyPr/>
        <a:lstStyle/>
        <a:p>
          <a:r>
            <a:rPr lang="en-MY"/>
            <a:t>Submit to IUFOM</a:t>
          </a:r>
        </a:p>
      </dgm:t>
    </dgm:pt>
    <dgm:pt modelId="{F83F4239-6162-4EBD-930A-5A8DD5699DF1}" type="parTrans" cxnId="{EA351F2C-FE46-4D2A-978B-272EEACF743C}">
      <dgm:prSet/>
      <dgm:spPr/>
      <dgm:t>
        <a:bodyPr/>
        <a:lstStyle/>
        <a:p>
          <a:endParaRPr lang="en-MY"/>
        </a:p>
      </dgm:t>
    </dgm:pt>
    <dgm:pt modelId="{15FB0A15-A242-4749-8CDB-F623D4DD11BA}" type="sibTrans" cxnId="{EA351F2C-FE46-4D2A-978B-272EEACF743C}">
      <dgm:prSet/>
      <dgm:spPr/>
      <dgm:t>
        <a:bodyPr/>
        <a:lstStyle/>
        <a:p>
          <a:endParaRPr lang="en-MY"/>
        </a:p>
      </dgm:t>
    </dgm:pt>
    <dgm:pt modelId="{108FC5CC-F9E5-4AB6-9D0C-BE6543DE436E}">
      <dgm:prSet phldrT="[Text]"/>
      <dgm:spPr/>
      <dgm:t>
        <a:bodyPr/>
        <a:lstStyle/>
        <a:p>
          <a:r>
            <a:rPr lang="en-MY"/>
            <a:t>Evaluation </a:t>
          </a:r>
        </a:p>
      </dgm:t>
    </dgm:pt>
    <dgm:pt modelId="{6EED3E62-C98D-4DC4-B97A-09CBB9E5C67C}" type="parTrans" cxnId="{F86FD2A0-6814-4539-B676-90CF01188A16}">
      <dgm:prSet/>
      <dgm:spPr/>
      <dgm:t>
        <a:bodyPr/>
        <a:lstStyle/>
        <a:p>
          <a:endParaRPr lang="en-MY"/>
        </a:p>
      </dgm:t>
    </dgm:pt>
    <dgm:pt modelId="{E864471D-9DEB-43BE-BEDA-B64E7F1D3BBE}" type="sibTrans" cxnId="{F86FD2A0-6814-4539-B676-90CF01188A16}">
      <dgm:prSet/>
      <dgm:spPr/>
      <dgm:t>
        <a:bodyPr/>
        <a:lstStyle/>
        <a:p>
          <a:endParaRPr lang="en-MY"/>
        </a:p>
      </dgm:t>
    </dgm:pt>
    <dgm:pt modelId="{AF482B34-BBBF-4FAA-9913-4F28CAB9837A}">
      <dgm:prSet phldrT="[Text]"/>
      <dgm:spPr/>
      <dgm:t>
        <a:bodyPr/>
        <a:lstStyle/>
        <a:p>
          <a:r>
            <a:rPr lang="en-MY"/>
            <a:t>Monthly vetting by IUFOM to ensure the quality and criteria are met for new RIG application</a:t>
          </a:r>
        </a:p>
      </dgm:t>
    </dgm:pt>
    <dgm:pt modelId="{3E389E1C-7607-41DF-93C9-8AB8E5C4AAFC}" type="parTrans" cxnId="{7437879C-F57C-4EC1-9529-EE301B9D67F1}">
      <dgm:prSet/>
      <dgm:spPr/>
      <dgm:t>
        <a:bodyPr/>
        <a:lstStyle/>
        <a:p>
          <a:endParaRPr lang="en-MY"/>
        </a:p>
      </dgm:t>
    </dgm:pt>
    <dgm:pt modelId="{E7C4336B-C0B1-4B92-BBEF-48C96C496ABD}" type="sibTrans" cxnId="{7437879C-F57C-4EC1-9529-EE301B9D67F1}">
      <dgm:prSet/>
      <dgm:spPr/>
      <dgm:t>
        <a:bodyPr/>
        <a:lstStyle/>
        <a:p>
          <a:endParaRPr lang="en-MY"/>
        </a:p>
      </dgm:t>
    </dgm:pt>
    <dgm:pt modelId="{C744B625-BE0E-4CC0-BABC-A62567C60B8D}">
      <dgm:prSet phldrT="[Text]"/>
      <dgm:spPr/>
      <dgm:t>
        <a:bodyPr/>
        <a:lstStyle/>
        <a:p>
          <a:r>
            <a:rPr lang="en-MY"/>
            <a:t>Publish on FOM website </a:t>
          </a:r>
        </a:p>
      </dgm:t>
    </dgm:pt>
    <dgm:pt modelId="{BA8FA139-CA21-4D7B-9418-48B2177A893C}" type="parTrans" cxnId="{3FD27479-354D-466A-9DFD-8EBB3830091D}">
      <dgm:prSet/>
      <dgm:spPr/>
      <dgm:t>
        <a:bodyPr/>
        <a:lstStyle/>
        <a:p>
          <a:endParaRPr lang="en-MY"/>
        </a:p>
      </dgm:t>
    </dgm:pt>
    <dgm:pt modelId="{AE40C38A-AA60-4F3D-AA47-7D5FAAB744A3}" type="sibTrans" cxnId="{3FD27479-354D-466A-9DFD-8EBB3830091D}">
      <dgm:prSet/>
      <dgm:spPr/>
      <dgm:t>
        <a:bodyPr/>
        <a:lstStyle/>
        <a:p>
          <a:endParaRPr lang="en-MY"/>
        </a:p>
      </dgm:t>
    </dgm:pt>
    <dgm:pt modelId="{345E7CC4-853F-4EED-8D40-57CE3AD057D7}">
      <dgm:prSet phldrT="[Text]"/>
      <dgm:spPr/>
      <dgm:t>
        <a:bodyPr/>
        <a:lstStyle/>
        <a:p>
          <a:r>
            <a:rPr lang="en-MY"/>
            <a:t>Trianual/quaterly RIG update on FOM website </a:t>
          </a:r>
        </a:p>
      </dgm:t>
    </dgm:pt>
    <dgm:pt modelId="{77A909A0-3205-44C3-83BB-265E244FE5BD}" type="parTrans" cxnId="{9A43F458-7E4E-443C-A0E4-8610C7F5B01D}">
      <dgm:prSet/>
      <dgm:spPr/>
      <dgm:t>
        <a:bodyPr/>
        <a:lstStyle/>
        <a:p>
          <a:endParaRPr lang="en-MY"/>
        </a:p>
      </dgm:t>
    </dgm:pt>
    <dgm:pt modelId="{8DA6169B-FF01-4EBB-A9BD-A729B6B75CFE}" type="sibTrans" cxnId="{9A43F458-7E4E-443C-A0E4-8610C7F5B01D}">
      <dgm:prSet/>
      <dgm:spPr/>
      <dgm:t>
        <a:bodyPr/>
        <a:lstStyle/>
        <a:p>
          <a:endParaRPr lang="en-MY"/>
        </a:p>
      </dgm:t>
    </dgm:pt>
    <dgm:pt modelId="{BEB6DD4D-0C77-4254-9D97-89CE3E6E039E}">
      <dgm:prSet phldrT="[Text]"/>
      <dgm:spPr/>
      <dgm:t>
        <a:bodyPr/>
        <a:lstStyle/>
        <a:p>
          <a:r>
            <a:rPr lang="en-MY"/>
            <a:t>Announce new RIG to FOM/PPUM</a:t>
          </a:r>
        </a:p>
      </dgm:t>
    </dgm:pt>
    <dgm:pt modelId="{A02B6BBD-8D3D-48DA-8F0D-31C6CFC16F01}" type="sibTrans" cxnId="{A290B498-7854-469B-A7F5-67726D29FC64}">
      <dgm:prSet/>
      <dgm:spPr/>
      <dgm:t>
        <a:bodyPr/>
        <a:lstStyle/>
        <a:p>
          <a:endParaRPr lang="en-MY"/>
        </a:p>
      </dgm:t>
    </dgm:pt>
    <dgm:pt modelId="{29372FB0-7039-4098-A7F8-1C8A058DA461}" type="parTrans" cxnId="{A290B498-7854-469B-A7F5-67726D29FC64}">
      <dgm:prSet/>
      <dgm:spPr/>
      <dgm:t>
        <a:bodyPr/>
        <a:lstStyle/>
        <a:p>
          <a:endParaRPr lang="en-MY"/>
        </a:p>
      </dgm:t>
    </dgm:pt>
    <dgm:pt modelId="{B3C72CD3-78BF-49DE-9E77-0FFEF62BCD3A}" type="pres">
      <dgm:prSet presAssocID="{F3DCFF80-CFA1-487F-8CA8-8F623C6BEE7E}" presName="linearFlow" presStyleCnt="0">
        <dgm:presLayoutVars>
          <dgm:dir/>
          <dgm:animLvl val="lvl"/>
          <dgm:resizeHandles val="exact"/>
        </dgm:presLayoutVars>
      </dgm:prSet>
      <dgm:spPr/>
    </dgm:pt>
    <dgm:pt modelId="{B8ECFC60-379C-43B9-921A-D6903582C5F5}" type="pres">
      <dgm:prSet presAssocID="{978C67F4-1190-4907-B737-8AAA4B315593}" presName="composite" presStyleCnt="0"/>
      <dgm:spPr/>
    </dgm:pt>
    <dgm:pt modelId="{1314305A-2A3F-48A7-B7E1-5F61FF723A54}" type="pres">
      <dgm:prSet presAssocID="{978C67F4-1190-4907-B737-8AAA4B315593}" presName="parentText" presStyleLbl="alignNode1" presStyleIdx="0" presStyleCnt="3">
        <dgm:presLayoutVars>
          <dgm:chMax val="1"/>
          <dgm:bulletEnabled val="1"/>
        </dgm:presLayoutVars>
      </dgm:prSet>
      <dgm:spPr/>
    </dgm:pt>
    <dgm:pt modelId="{B693FBB2-A530-4235-951E-AD589F699BDA}" type="pres">
      <dgm:prSet presAssocID="{978C67F4-1190-4907-B737-8AAA4B315593}" presName="descendantText" presStyleLbl="alignAcc1" presStyleIdx="0" presStyleCnt="3">
        <dgm:presLayoutVars>
          <dgm:bulletEnabled val="1"/>
        </dgm:presLayoutVars>
      </dgm:prSet>
      <dgm:spPr/>
    </dgm:pt>
    <dgm:pt modelId="{469AD635-F8F2-431D-9722-5D7F84EC44B8}" type="pres">
      <dgm:prSet presAssocID="{9DBCEF85-5C7A-4655-8E90-B3D19CC2C9FC}" presName="sp" presStyleCnt="0"/>
      <dgm:spPr/>
    </dgm:pt>
    <dgm:pt modelId="{BB394238-A300-424D-BAE7-D050A3D2AC61}" type="pres">
      <dgm:prSet presAssocID="{108FC5CC-F9E5-4AB6-9D0C-BE6543DE436E}" presName="composite" presStyleCnt="0"/>
      <dgm:spPr/>
    </dgm:pt>
    <dgm:pt modelId="{77960DD9-C095-4F09-A021-82193D8B8A94}" type="pres">
      <dgm:prSet presAssocID="{108FC5CC-F9E5-4AB6-9D0C-BE6543DE436E}" presName="parentText" presStyleLbl="alignNode1" presStyleIdx="1" presStyleCnt="3">
        <dgm:presLayoutVars>
          <dgm:chMax val="1"/>
          <dgm:bulletEnabled val="1"/>
        </dgm:presLayoutVars>
      </dgm:prSet>
      <dgm:spPr/>
    </dgm:pt>
    <dgm:pt modelId="{2A981465-0C8B-42A8-9657-FD67F1CDD6D8}" type="pres">
      <dgm:prSet presAssocID="{108FC5CC-F9E5-4AB6-9D0C-BE6543DE436E}" presName="descendantText" presStyleLbl="alignAcc1" presStyleIdx="1" presStyleCnt="3">
        <dgm:presLayoutVars>
          <dgm:bulletEnabled val="1"/>
        </dgm:presLayoutVars>
      </dgm:prSet>
      <dgm:spPr/>
    </dgm:pt>
    <dgm:pt modelId="{B52A6239-65BD-4702-A8A2-9A90691A95A1}" type="pres">
      <dgm:prSet presAssocID="{E864471D-9DEB-43BE-BEDA-B64E7F1D3BBE}" presName="sp" presStyleCnt="0"/>
      <dgm:spPr/>
    </dgm:pt>
    <dgm:pt modelId="{6FE7F293-008B-4889-B0A5-216090B838B9}" type="pres">
      <dgm:prSet presAssocID="{C744B625-BE0E-4CC0-BABC-A62567C60B8D}" presName="composite" presStyleCnt="0"/>
      <dgm:spPr/>
    </dgm:pt>
    <dgm:pt modelId="{1794F971-D141-4F1C-87DE-32BF50DA935E}" type="pres">
      <dgm:prSet presAssocID="{C744B625-BE0E-4CC0-BABC-A62567C60B8D}" presName="parentText" presStyleLbl="alignNode1" presStyleIdx="2" presStyleCnt="3">
        <dgm:presLayoutVars>
          <dgm:chMax val="1"/>
          <dgm:bulletEnabled val="1"/>
        </dgm:presLayoutVars>
      </dgm:prSet>
      <dgm:spPr/>
    </dgm:pt>
    <dgm:pt modelId="{31E60170-A17D-4B09-BC88-9851EBB33418}" type="pres">
      <dgm:prSet presAssocID="{C744B625-BE0E-4CC0-BABC-A62567C60B8D}" presName="descendantText" presStyleLbl="alignAcc1" presStyleIdx="2" presStyleCnt="3">
        <dgm:presLayoutVars>
          <dgm:bulletEnabled val="1"/>
        </dgm:presLayoutVars>
      </dgm:prSet>
      <dgm:spPr/>
    </dgm:pt>
  </dgm:ptLst>
  <dgm:cxnLst>
    <dgm:cxn modelId="{EF93D102-DF13-4A8C-A0B2-CD052092022E}" type="presOf" srcId="{978C67F4-1190-4907-B737-8AAA4B315593}" destId="{1314305A-2A3F-48A7-B7E1-5F61FF723A54}" srcOrd="0" destOrd="0" presId="urn:microsoft.com/office/officeart/2005/8/layout/chevron2"/>
    <dgm:cxn modelId="{D4D43719-935A-450E-AA7F-26FBE51A05D8}" type="presOf" srcId="{F3DCFF80-CFA1-487F-8CA8-8F623C6BEE7E}" destId="{B3C72CD3-78BF-49DE-9E77-0FFEF62BCD3A}" srcOrd="0" destOrd="0" presId="urn:microsoft.com/office/officeart/2005/8/layout/chevron2"/>
    <dgm:cxn modelId="{D5A4A224-2389-4954-96A1-A8C5493D13F2}" type="presOf" srcId="{C744B625-BE0E-4CC0-BABC-A62567C60B8D}" destId="{1794F971-D141-4F1C-87DE-32BF50DA935E}" srcOrd="0" destOrd="0" presId="urn:microsoft.com/office/officeart/2005/8/layout/chevron2"/>
    <dgm:cxn modelId="{EA351F2C-FE46-4D2A-978B-272EEACF743C}" srcId="{978C67F4-1190-4907-B737-8AAA4B315593}" destId="{AEBA797A-C3A7-468A-926C-0296AF4365B4}" srcOrd="1" destOrd="0" parTransId="{F83F4239-6162-4EBD-930A-5A8DD5699DF1}" sibTransId="{15FB0A15-A242-4749-8CDB-F623D4DD11BA}"/>
    <dgm:cxn modelId="{F3473636-564D-411E-A542-06872059D9DB}" srcId="{F3DCFF80-CFA1-487F-8CA8-8F623C6BEE7E}" destId="{978C67F4-1190-4907-B737-8AAA4B315593}" srcOrd="0" destOrd="0" parTransId="{082ED9B5-5EE0-4A6A-80C7-48BD25225911}" sibTransId="{9DBCEF85-5C7A-4655-8E90-B3D19CC2C9FC}"/>
    <dgm:cxn modelId="{9A43F458-7E4E-443C-A0E4-8610C7F5B01D}" srcId="{C744B625-BE0E-4CC0-BABC-A62567C60B8D}" destId="{345E7CC4-853F-4EED-8D40-57CE3AD057D7}" srcOrd="0" destOrd="0" parTransId="{77A909A0-3205-44C3-83BB-265E244FE5BD}" sibTransId="{8DA6169B-FF01-4EBB-A9BD-A729B6B75CFE}"/>
    <dgm:cxn modelId="{3FD27479-354D-466A-9DFD-8EBB3830091D}" srcId="{F3DCFF80-CFA1-487F-8CA8-8F623C6BEE7E}" destId="{C744B625-BE0E-4CC0-BABC-A62567C60B8D}" srcOrd="2" destOrd="0" parTransId="{BA8FA139-CA21-4D7B-9418-48B2177A893C}" sibTransId="{AE40C38A-AA60-4F3D-AA47-7D5FAAB744A3}"/>
    <dgm:cxn modelId="{70F45B8C-47C8-4F4B-9E16-29CE01ACD1DB}" type="presOf" srcId="{AF482B34-BBBF-4FAA-9913-4F28CAB9837A}" destId="{2A981465-0C8B-42A8-9657-FD67F1CDD6D8}" srcOrd="0" destOrd="0" presId="urn:microsoft.com/office/officeart/2005/8/layout/chevron2"/>
    <dgm:cxn modelId="{A290B498-7854-469B-A7F5-67726D29FC64}" srcId="{C744B625-BE0E-4CC0-BABC-A62567C60B8D}" destId="{BEB6DD4D-0C77-4254-9D97-89CE3E6E039E}" srcOrd="1" destOrd="0" parTransId="{29372FB0-7039-4098-A7F8-1C8A058DA461}" sibTransId="{A02B6BBD-8D3D-48DA-8F0D-31C6CFC16F01}"/>
    <dgm:cxn modelId="{7437879C-F57C-4EC1-9529-EE301B9D67F1}" srcId="{108FC5CC-F9E5-4AB6-9D0C-BE6543DE436E}" destId="{AF482B34-BBBF-4FAA-9913-4F28CAB9837A}" srcOrd="0" destOrd="0" parTransId="{3E389E1C-7607-41DF-93C9-8AB8E5C4AAFC}" sibTransId="{E7C4336B-C0B1-4B92-BBEF-48C96C496ABD}"/>
    <dgm:cxn modelId="{F86FD2A0-6814-4539-B676-90CF01188A16}" srcId="{F3DCFF80-CFA1-487F-8CA8-8F623C6BEE7E}" destId="{108FC5CC-F9E5-4AB6-9D0C-BE6543DE436E}" srcOrd="1" destOrd="0" parTransId="{6EED3E62-C98D-4DC4-B97A-09CBB9E5C67C}" sibTransId="{E864471D-9DEB-43BE-BEDA-B64E7F1D3BBE}"/>
    <dgm:cxn modelId="{C0156EA7-BE95-450B-9630-304860C89B52}" type="presOf" srcId="{BEB6DD4D-0C77-4254-9D97-89CE3E6E039E}" destId="{31E60170-A17D-4B09-BC88-9851EBB33418}" srcOrd="0" destOrd="1" presId="urn:microsoft.com/office/officeart/2005/8/layout/chevron2"/>
    <dgm:cxn modelId="{F39C19BD-93F6-4562-9CA8-CF45A371C781}" srcId="{978C67F4-1190-4907-B737-8AAA4B315593}" destId="{5F436DE8-5863-42FE-860D-5A9721394AD6}" srcOrd="0" destOrd="0" parTransId="{6124D8E8-632D-42EF-A775-65C422781685}" sibTransId="{BB8B0AA2-A1E8-4901-9661-6C014BC99E42}"/>
    <dgm:cxn modelId="{5572BED7-C1F3-4A7F-B7B7-40D6C5B72F03}" type="presOf" srcId="{108FC5CC-F9E5-4AB6-9D0C-BE6543DE436E}" destId="{77960DD9-C095-4F09-A021-82193D8B8A94}" srcOrd="0" destOrd="0" presId="urn:microsoft.com/office/officeart/2005/8/layout/chevron2"/>
    <dgm:cxn modelId="{40F013DA-283C-4066-83BA-F40D41CB30B9}" type="presOf" srcId="{5F436DE8-5863-42FE-860D-5A9721394AD6}" destId="{B693FBB2-A530-4235-951E-AD589F699BDA}" srcOrd="0" destOrd="0" presId="urn:microsoft.com/office/officeart/2005/8/layout/chevron2"/>
    <dgm:cxn modelId="{848C03F1-1D84-422E-BAE3-CBB0F8B98408}" type="presOf" srcId="{AEBA797A-C3A7-468A-926C-0296AF4365B4}" destId="{B693FBB2-A530-4235-951E-AD589F699BDA}" srcOrd="0" destOrd="1" presId="urn:microsoft.com/office/officeart/2005/8/layout/chevron2"/>
    <dgm:cxn modelId="{215AABF5-080A-4C1A-A5F8-DA950EE4D912}" type="presOf" srcId="{345E7CC4-853F-4EED-8D40-57CE3AD057D7}" destId="{31E60170-A17D-4B09-BC88-9851EBB33418}" srcOrd="0" destOrd="0" presId="urn:microsoft.com/office/officeart/2005/8/layout/chevron2"/>
    <dgm:cxn modelId="{36662C10-28DC-4621-AA97-767068CD28FE}" type="presParOf" srcId="{B3C72CD3-78BF-49DE-9E77-0FFEF62BCD3A}" destId="{B8ECFC60-379C-43B9-921A-D6903582C5F5}" srcOrd="0" destOrd="0" presId="urn:microsoft.com/office/officeart/2005/8/layout/chevron2"/>
    <dgm:cxn modelId="{CFF036AA-EFAE-438E-B410-F8F7E2487BCA}" type="presParOf" srcId="{B8ECFC60-379C-43B9-921A-D6903582C5F5}" destId="{1314305A-2A3F-48A7-B7E1-5F61FF723A54}" srcOrd="0" destOrd="0" presId="urn:microsoft.com/office/officeart/2005/8/layout/chevron2"/>
    <dgm:cxn modelId="{C5A25049-90DB-4C24-9ADD-ED8969A908C3}" type="presParOf" srcId="{B8ECFC60-379C-43B9-921A-D6903582C5F5}" destId="{B693FBB2-A530-4235-951E-AD589F699BDA}" srcOrd="1" destOrd="0" presId="urn:microsoft.com/office/officeart/2005/8/layout/chevron2"/>
    <dgm:cxn modelId="{36A9C899-AAE0-4602-A0EA-5D3B616E9988}" type="presParOf" srcId="{B3C72CD3-78BF-49DE-9E77-0FFEF62BCD3A}" destId="{469AD635-F8F2-431D-9722-5D7F84EC44B8}" srcOrd="1" destOrd="0" presId="urn:microsoft.com/office/officeart/2005/8/layout/chevron2"/>
    <dgm:cxn modelId="{4913264E-C0F3-4696-B521-732AE9939AB1}" type="presParOf" srcId="{B3C72CD3-78BF-49DE-9E77-0FFEF62BCD3A}" destId="{BB394238-A300-424D-BAE7-D050A3D2AC61}" srcOrd="2" destOrd="0" presId="urn:microsoft.com/office/officeart/2005/8/layout/chevron2"/>
    <dgm:cxn modelId="{BC0C8088-75F5-46CC-AB75-4653178FC304}" type="presParOf" srcId="{BB394238-A300-424D-BAE7-D050A3D2AC61}" destId="{77960DD9-C095-4F09-A021-82193D8B8A94}" srcOrd="0" destOrd="0" presId="urn:microsoft.com/office/officeart/2005/8/layout/chevron2"/>
    <dgm:cxn modelId="{69350FEB-F69F-4581-B48F-B9949BFD4368}" type="presParOf" srcId="{BB394238-A300-424D-BAE7-D050A3D2AC61}" destId="{2A981465-0C8B-42A8-9657-FD67F1CDD6D8}" srcOrd="1" destOrd="0" presId="urn:microsoft.com/office/officeart/2005/8/layout/chevron2"/>
    <dgm:cxn modelId="{DA781A3E-C8AA-4192-A466-B7B5B2A6433D}" type="presParOf" srcId="{B3C72CD3-78BF-49DE-9E77-0FFEF62BCD3A}" destId="{B52A6239-65BD-4702-A8A2-9A90691A95A1}" srcOrd="3" destOrd="0" presId="urn:microsoft.com/office/officeart/2005/8/layout/chevron2"/>
    <dgm:cxn modelId="{CB9C9DF4-2541-4B37-9ED3-5526290F767D}" type="presParOf" srcId="{B3C72CD3-78BF-49DE-9E77-0FFEF62BCD3A}" destId="{6FE7F293-008B-4889-B0A5-216090B838B9}" srcOrd="4" destOrd="0" presId="urn:microsoft.com/office/officeart/2005/8/layout/chevron2"/>
    <dgm:cxn modelId="{5581C6A3-05C8-4F1A-B425-00EFD7EBAEFB}" type="presParOf" srcId="{6FE7F293-008B-4889-B0A5-216090B838B9}" destId="{1794F971-D141-4F1C-87DE-32BF50DA935E}" srcOrd="0" destOrd="0" presId="urn:microsoft.com/office/officeart/2005/8/layout/chevron2"/>
    <dgm:cxn modelId="{5BEB3FBD-D315-478E-8501-34E9C84AD616}" type="presParOf" srcId="{6FE7F293-008B-4889-B0A5-216090B838B9}" destId="{31E60170-A17D-4B09-BC88-9851EBB33418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314305A-2A3F-48A7-B7E1-5F61FF723A54}">
      <dsp:nvSpPr>
        <dsp:cNvPr id="0" name=""/>
        <dsp:cNvSpPr/>
      </dsp:nvSpPr>
      <dsp:spPr>
        <a:xfrm rot="5400000">
          <a:off x="-169209" y="170324"/>
          <a:ext cx="1128065" cy="789645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MY" sz="1100" kern="1200"/>
            <a:t>Start</a:t>
          </a:r>
        </a:p>
      </dsp:txBody>
      <dsp:txXfrm rot="-5400000">
        <a:off x="2" y="395937"/>
        <a:ext cx="789645" cy="338420"/>
      </dsp:txXfrm>
    </dsp:sp>
    <dsp:sp modelId="{B693FBB2-A530-4235-951E-AD589F699BDA}">
      <dsp:nvSpPr>
        <dsp:cNvPr id="0" name=""/>
        <dsp:cNvSpPr/>
      </dsp:nvSpPr>
      <dsp:spPr>
        <a:xfrm rot="5400000">
          <a:off x="2521183" y="-1730422"/>
          <a:ext cx="733242" cy="41963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06680" tIns="9525" rIns="9525" bIns="9525" numCol="1" spcCol="1270" anchor="ctr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MY" sz="1500" kern="1200"/>
            <a:t>Download RIG form on Research Groups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MY" sz="1500" kern="1200"/>
            <a:t>Submit to IUFOM</a:t>
          </a:r>
        </a:p>
      </dsp:txBody>
      <dsp:txXfrm rot="-5400000">
        <a:off x="789646" y="36909"/>
        <a:ext cx="4160523" cy="661654"/>
      </dsp:txXfrm>
    </dsp:sp>
    <dsp:sp modelId="{77960DD9-C095-4F09-A021-82193D8B8A94}">
      <dsp:nvSpPr>
        <dsp:cNvPr id="0" name=""/>
        <dsp:cNvSpPr/>
      </dsp:nvSpPr>
      <dsp:spPr>
        <a:xfrm rot="5400000">
          <a:off x="-169209" y="1095679"/>
          <a:ext cx="1128065" cy="789645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MY" sz="1100" kern="1200"/>
            <a:t>Evaluation </a:t>
          </a:r>
        </a:p>
      </dsp:txBody>
      <dsp:txXfrm rot="-5400000">
        <a:off x="2" y="1321292"/>
        <a:ext cx="789645" cy="338420"/>
      </dsp:txXfrm>
    </dsp:sp>
    <dsp:sp modelId="{2A981465-0C8B-42A8-9657-FD67F1CDD6D8}">
      <dsp:nvSpPr>
        <dsp:cNvPr id="0" name=""/>
        <dsp:cNvSpPr/>
      </dsp:nvSpPr>
      <dsp:spPr>
        <a:xfrm rot="5400000">
          <a:off x="2521183" y="-805068"/>
          <a:ext cx="733242" cy="41963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06680" tIns="9525" rIns="9525" bIns="9525" numCol="1" spcCol="1270" anchor="ctr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MY" sz="1500" kern="1200"/>
            <a:t>Monthly vetting by IUFOM to ensure the quality and criteria are met for new RIG application</a:t>
          </a:r>
        </a:p>
      </dsp:txBody>
      <dsp:txXfrm rot="-5400000">
        <a:off x="789646" y="962263"/>
        <a:ext cx="4160523" cy="661654"/>
      </dsp:txXfrm>
    </dsp:sp>
    <dsp:sp modelId="{1794F971-D141-4F1C-87DE-32BF50DA935E}">
      <dsp:nvSpPr>
        <dsp:cNvPr id="0" name=""/>
        <dsp:cNvSpPr/>
      </dsp:nvSpPr>
      <dsp:spPr>
        <a:xfrm rot="5400000">
          <a:off x="-169209" y="2021033"/>
          <a:ext cx="1128065" cy="789645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MY" sz="1100" kern="1200"/>
            <a:t>Publish on FOM website </a:t>
          </a:r>
        </a:p>
      </dsp:txBody>
      <dsp:txXfrm rot="-5400000">
        <a:off x="2" y="2246646"/>
        <a:ext cx="789645" cy="338420"/>
      </dsp:txXfrm>
    </dsp:sp>
    <dsp:sp modelId="{31E60170-A17D-4B09-BC88-9851EBB33418}">
      <dsp:nvSpPr>
        <dsp:cNvPr id="0" name=""/>
        <dsp:cNvSpPr/>
      </dsp:nvSpPr>
      <dsp:spPr>
        <a:xfrm rot="5400000">
          <a:off x="2521183" y="120286"/>
          <a:ext cx="733242" cy="41963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06680" tIns="9525" rIns="9525" bIns="9525" numCol="1" spcCol="1270" anchor="ctr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MY" sz="1500" kern="1200"/>
            <a:t>Trianual/quaterly RIG update on FOM website 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MY" sz="1500" kern="1200"/>
            <a:t>Announce new RIG to FOM/PPUM</a:t>
          </a:r>
        </a:p>
      </dsp:txBody>
      <dsp:txXfrm rot="-5400000">
        <a:off x="789646" y="1887617"/>
        <a:ext cx="4160523" cy="66165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037B44FD1D884596A89E4F4AF2BACD" ma:contentTypeVersion="6" ma:contentTypeDescription="Create a new document." ma:contentTypeScope="" ma:versionID="eccaa1543b89017a3ff578e62ece1291">
  <xsd:schema xmlns:xsd="http://www.w3.org/2001/XMLSchema" xmlns:xs="http://www.w3.org/2001/XMLSchema" xmlns:p="http://schemas.microsoft.com/office/2006/metadata/properties" xmlns:ns2="47ebe6a5-09bc-44d9-b796-4e4f597ad49b" xmlns:ns3="896200c1-a366-4036-bacf-53480516bed9" targetNamespace="http://schemas.microsoft.com/office/2006/metadata/properties" ma:root="true" ma:fieldsID="16f5e51e981a33eb8f99608865437ed7" ns2:_="" ns3:_="">
    <xsd:import namespace="47ebe6a5-09bc-44d9-b796-4e4f597ad49b"/>
    <xsd:import namespace="896200c1-a366-4036-bacf-53480516b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ebe6a5-09bc-44d9-b796-4e4f597ad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200c1-a366-4036-bacf-53480516bed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41B130-D4BA-430B-9C95-9C98606588EE}"/>
</file>

<file path=customXml/itemProps2.xml><?xml version="1.0" encoding="utf-8"?>
<ds:datastoreItem xmlns:ds="http://schemas.openxmlformats.org/officeDocument/2006/customXml" ds:itemID="{0E884758-D7C8-4D2B-B06C-DC41561C9CC3}"/>
</file>

<file path=customXml/itemProps3.xml><?xml version="1.0" encoding="utf-8"?>
<ds:datastoreItem xmlns:ds="http://schemas.openxmlformats.org/officeDocument/2006/customXml" ds:itemID="{06236748-335F-4939-ADEF-78346B43874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4</Pages>
  <Words>160</Words>
  <Characters>971</Characters>
  <Application>Microsoft Office Word</Application>
  <DocSecurity>0</DocSecurity>
  <Lines>121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mia</dc:creator>
  <cp:keywords/>
  <dc:description/>
  <cp:lastModifiedBy>zamia</cp:lastModifiedBy>
  <cp:revision>2</cp:revision>
  <cp:lastPrinted>2023-01-30T03:27:00Z</cp:lastPrinted>
  <dcterms:created xsi:type="dcterms:W3CDTF">2023-01-30T02:44:00Z</dcterms:created>
  <dcterms:modified xsi:type="dcterms:W3CDTF">2023-01-30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3ccc3b-61d1-4ae3-b5f2-3ea39b942cf9</vt:lpwstr>
  </property>
  <property fmtid="{D5CDD505-2E9C-101B-9397-08002B2CF9AE}" pid="3" name="ContentTypeId">
    <vt:lpwstr>0x01010088037B44FD1D884596A89E4F4AF2BACD</vt:lpwstr>
  </property>
</Properties>
</file>